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6BDDE8BC" w:rsidR="00AA69CA" w:rsidRDefault="00AA69CA" w:rsidP="00AA69CA">
      <w:pPr>
        <w:jc w:val="center"/>
        <w:rPr>
          <w:rFonts w:ascii="Calibri" w:hAnsi="Calibri" w:cs="Calibri"/>
          <w:b/>
          <w:bCs/>
        </w:rPr>
      </w:pPr>
      <w:r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7FFE4E2B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  <w:r w:rsidR="007022BC">
        <w:rPr>
          <w:rFonts w:ascii="Calibri" w:hAnsi="Calibri" w:cs="Calibri"/>
          <w:lang w:val="es-ES_tradnl"/>
        </w:rPr>
        <w:t xml:space="preserve"> </w:t>
      </w:r>
      <w:r w:rsidR="007022BC">
        <w:rPr>
          <w:rFonts w:ascii="Calibri" w:hAnsi="Calibri" w:cs="Calibri"/>
          <w:b/>
          <w:bCs/>
        </w:rPr>
        <w:t>CURSO</w:t>
      </w:r>
    </w:p>
    <w:p w14:paraId="0DDAF1EA" w14:textId="656C6AF0" w:rsidR="009C0871" w:rsidRDefault="004D422B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DIPLOMADO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 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="00902771" w:rsidRPr="006B77F1">
        <w:rPr>
          <w:rFonts w:ascii="Calibri" w:hAnsi="Calibri" w:cs="Calibri"/>
          <w:b/>
          <w:bCs/>
          <w:lang w:val="es-ES_tradnl"/>
        </w:rPr>
        <w:t>LISIS DE DATOS CON R PARA LA ACUICULTURA</w:t>
      </w:r>
    </w:p>
    <w:p w14:paraId="5594DD53" w14:textId="00149C46" w:rsidR="00FD748E" w:rsidRDefault="00FD748E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2da versión</w:t>
      </w:r>
    </w:p>
    <w:p w14:paraId="3C6394AE" w14:textId="21D031FF" w:rsidR="00FD748E" w:rsidRPr="00FD748E" w:rsidRDefault="00FD748E" w:rsidP="00AA69CA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01 OCTUBRE - 31 NOVIEMBRE</w:t>
      </w:r>
      <w:r w:rsidRPr="00FD748E">
        <w:rPr>
          <w:rFonts w:ascii="Calibri" w:hAnsi="Calibri" w:cs="Calibri"/>
          <w:b/>
          <w:bCs/>
        </w:rPr>
        <w:t xml:space="preserve"> 2021</w:t>
      </w:r>
    </w:p>
    <w:p w14:paraId="7952C90E" w14:textId="77777777" w:rsidR="0056575D" w:rsidRPr="006B77F1" w:rsidRDefault="0056575D" w:rsidP="000556A6">
      <w:pPr>
        <w:spacing w:line="276" w:lineRule="auto"/>
        <w:rPr>
          <w:rFonts w:ascii="Calibri" w:hAnsi="Calibri" w:cs="Calibri"/>
        </w:rPr>
      </w:pPr>
    </w:p>
    <w:p w14:paraId="0C43AF31" w14:textId="362476CE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BE1C03">
        <w:rPr>
          <w:rFonts w:ascii="Calibri" w:hAnsi="Calibri" w:cs="Calibri"/>
          <w:b/>
        </w:rPr>
        <w:t>PROGRAMA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8779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79"/>
      </w:tblGrid>
      <w:tr w:rsidR="006B77F1" w:rsidRPr="006B77F1" w14:paraId="0DEB200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00729FB7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4D422B">
              <w:rPr>
                <w:rFonts w:ascii="Calibri" w:hAnsi="Calibri" w:cs="Calibri"/>
                <w:color w:val="000000" w:themeColor="text1"/>
              </w:rPr>
              <w:t>Diplomado</w:t>
            </w:r>
            <w:r w:rsidR="007022BC">
              <w:rPr>
                <w:rFonts w:ascii="Calibri" w:hAnsi="Calibri" w:cs="Calibri"/>
                <w:color w:val="000000" w:themeColor="text1"/>
              </w:rPr>
              <w:t xml:space="preserve"> 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>nálisis de Datos con R para la Acuicultura</w:t>
            </w:r>
          </w:p>
        </w:tc>
      </w:tr>
      <w:tr w:rsidR="006B77F1" w:rsidRPr="006B77F1" w14:paraId="6EA43B74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66900811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634FC">
              <w:rPr>
                <w:rFonts w:ascii="Calibri" w:eastAsia="Trebuchet MS" w:hAnsi="Calibri" w:cs="Calibri"/>
                <w:color w:val="000000" w:themeColor="text1"/>
              </w:rPr>
              <w:t>230</w:t>
            </w:r>
            <w:bookmarkStart w:id="0" w:name="_GoBack"/>
            <w:bookmarkEnd w:id="0"/>
            <w:r w:rsidRPr="007022BC">
              <w:rPr>
                <w:rFonts w:ascii="Calibri" w:eastAsia="Trebuchet MS" w:hAnsi="Calibri" w:cs="Calibri"/>
                <w:color w:val="000000" w:themeColor="text1"/>
              </w:rPr>
              <w:t>/2021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4D422B">
        <w:trPr>
          <w:trHeight w:hRule="exact" w:val="3205"/>
        </w:trPr>
        <w:tc>
          <w:tcPr>
            <w:tcW w:w="8779" w:type="dxa"/>
            <w:shd w:val="clear" w:color="auto" w:fill="auto"/>
          </w:tcPr>
          <w:p w14:paraId="1C917726" w14:textId="77777777" w:rsidR="00EE308D" w:rsidRPr="00C77ED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C77ED4">
              <w:rPr>
                <w:rFonts w:ascii="Calibri" w:hAnsi="Calibri" w:cs="Calibri"/>
                <w:b/>
              </w:rPr>
              <w:t>Pre-r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549783C9" w14:textId="5582BF53" w:rsidR="004D422B" w:rsidRPr="00AC5BE1" w:rsidRDefault="00AC5BE1" w:rsidP="00C77ED4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Título profesional o licenc</w:t>
            </w:r>
            <w:r w:rsidR="004D422B" w:rsidRPr="00AC5BE1">
              <w:rPr>
                <w:rFonts w:ascii="Calibri" w:hAnsi="Calibri" w:cs="Calibri"/>
                <w:b/>
              </w:rPr>
              <w:t>iatura</w:t>
            </w:r>
            <w:r w:rsidR="007022BC" w:rsidRPr="00AC5BE1">
              <w:rPr>
                <w:rFonts w:ascii="Calibri" w:hAnsi="Calibri" w:cs="Calibri"/>
                <w:b/>
              </w:rPr>
              <w:t>.</w:t>
            </w:r>
          </w:p>
          <w:p w14:paraId="057E0A2C" w14:textId="77777777" w:rsidR="00AC5BE1" w:rsidRDefault="00EE308D" w:rsidP="00C77ED4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C77ED4">
              <w:rPr>
                <w:rFonts w:ascii="Calibri" w:hAnsi="Calibri" w:cs="Calibri"/>
                <w:b/>
              </w:rPr>
              <w:t>Programación básica con R:</w:t>
            </w:r>
            <w:r w:rsidR="004D422B">
              <w:rPr>
                <w:rFonts w:ascii="Calibri" w:hAnsi="Calibri" w:cs="Calibri"/>
              </w:rPr>
              <w:t xml:space="preserve"> Deseable pero no </w:t>
            </w:r>
            <w:r w:rsidRPr="00EE308D">
              <w:rPr>
                <w:rFonts w:ascii="Calibri" w:hAnsi="Calibri" w:cs="Calibri"/>
              </w:rPr>
              <w:t xml:space="preserve">excluyente. </w:t>
            </w:r>
          </w:p>
          <w:p w14:paraId="5BB01F70" w14:textId="1A33C9D7" w:rsidR="00EE308D" w:rsidRDefault="00EE308D" w:rsidP="00C77ED4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EE308D">
              <w:rPr>
                <w:rFonts w:ascii="Calibri" w:hAnsi="Calibri" w:cs="Calibri"/>
              </w:rPr>
              <w:t>Los alumnos sin experiencia previa en progr</w:t>
            </w:r>
            <w:r w:rsidR="00AC5BE1">
              <w:rPr>
                <w:rFonts w:ascii="Calibri" w:hAnsi="Calibri" w:cs="Calibri"/>
              </w:rPr>
              <w:t>amación con R deben considerar 4</w:t>
            </w:r>
            <w:r w:rsidRPr="00EE308D">
              <w:rPr>
                <w:rFonts w:ascii="Calibri" w:hAnsi="Calibri" w:cs="Calibri"/>
              </w:rPr>
              <w:t xml:space="preserve"> horas de estudio y autoaprendizaje</w:t>
            </w:r>
            <w:r w:rsidR="00AC5BE1">
              <w:rPr>
                <w:rFonts w:ascii="Calibri" w:hAnsi="Calibri" w:cs="Calibri"/>
              </w:rPr>
              <w:t xml:space="preserve"> </w:t>
            </w:r>
            <w:r w:rsidR="004D422B">
              <w:rPr>
                <w:rFonts w:ascii="Calibri" w:hAnsi="Calibri" w:cs="Calibri"/>
              </w:rPr>
              <w:t>adicional</w:t>
            </w:r>
            <w:r w:rsidRPr="00EE308D">
              <w:rPr>
                <w:rFonts w:ascii="Calibri" w:hAnsi="Calibri" w:cs="Calibri"/>
              </w:rPr>
              <w:t xml:space="preserve"> por semana para poder alcanzar una comprensión avanzada de los objetivos de aprendizaje del curso.</w:t>
            </w:r>
          </w:p>
          <w:p w14:paraId="2F925A15" w14:textId="3BE1C351" w:rsidR="00EE308D" w:rsidRPr="00EE308D" w:rsidRDefault="00EE308D" w:rsidP="00EE308D">
            <w:pPr>
              <w:spacing w:before="82"/>
              <w:ind w:left="258"/>
              <w:rPr>
                <w:rFonts w:ascii="Calibri" w:hAnsi="Calibri" w:cs="Calibri"/>
              </w:rPr>
            </w:pPr>
            <w:r w:rsidRPr="00EE308D">
              <w:rPr>
                <w:rFonts w:ascii="Calibri" w:hAnsi="Calibri" w:cs="Calibri"/>
                <w:b/>
                <w:bCs/>
              </w:rPr>
              <w:t>Inglés: </w:t>
            </w:r>
            <w:r w:rsidRPr="00EE308D">
              <w:rPr>
                <w:rFonts w:ascii="Calibri" w:hAnsi="Calibri" w:cs="Calibri"/>
              </w:rPr>
              <w:t xml:space="preserve">Los </w:t>
            </w:r>
            <w:r w:rsidR="00AC5BE1">
              <w:rPr>
                <w:rFonts w:ascii="Calibri" w:hAnsi="Calibri" w:cs="Calibri"/>
              </w:rPr>
              <w:t xml:space="preserve">software R, Rstudio, Rmarkdown, GitHub y </w:t>
            </w:r>
            <w:r w:rsidRPr="00EE308D">
              <w:rPr>
                <w:rFonts w:ascii="Calibri" w:hAnsi="Calibri" w:cs="Calibri"/>
              </w:rPr>
              <w:t xml:space="preserve"> todas las librerías de análisis estadístico que se usarán en el curso solo están disponibles en inglés. Alumnos sin competencias de lectura en inglés no deberían tomar el curso</w:t>
            </w:r>
            <w:r w:rsidR="004D422B">
              <w:rPr>
                <w:rFonts w:ascii="Calibri" w:hAnsi="Calibri" w:cs="Calibri"/>
              </w:rPr>
              <w:t>.</w:t>
            </w:r>
          </w:p>
          <w:p w14:paraId="4803B9C2" w14:textId="77777777" w:rsidR="00EE308D" w:rsidRPr="00EE308D" w:rsidRDefault="00EE308D" w:rsidP="00EE308D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269424F" w14:textId="4437700F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4D422B">
              <w:rPr>
                <w:rFonts w:ascii="Calibri" w:eastAsia="Trebuchet MS" w:hAnsi="Calibri" w:cs="Calibri"/>
                <w:color w:val="000000" w:themeColor="text1"/>
              </w:rPr>
              <w:t>Segund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semestre / 2021</w:t>
            </w:r>
          </w:p>
        </w:tc>
      </w:tr>
      <w:tr w:rsidR="004924B1" w:rsidRPr="006B77F1" w14:paraId="373500A1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7AC3738E" w14:textId="022B8C9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0</w:t>
            </w:r>
          </w:p>
        </w:tc>
      </w:tr>
      <w:tr w:rsidR="004924B1" w:rsidRPr="006B77F1" w14:paraId="6E97764E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0765FC94" w14:textId="381229E7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4</w:t>
            </w:r>
          </w:p>
        </w:tc>
      </w:tr>
      <w:tr w:rsidR="006B77F1" w:rsidRPr="006B77F1" w14:paraId="4CEA256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3A2858C" w14:textId="7C3B2EC4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104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DA99637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Andrés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3605BF" w14:paraId="4308CE79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7209F22F" w14:textId="77777777" w:rsidR="00713285" w:rsidRPr="006B77F1" w:rsidRDefault="00713285" w:rsidP="00713285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>PLAN DE EVALUACIONES</w:t>
      </w:r>
    </w:p>
    <w:p w14:paraId="029CEACA" w14:textId="77777777" w:rsidR="00713285" w:rsidRPr="006B77F1" w:rsidRDefault="00713285" w:rsidP="00713285">
      <w:pPr>
        <w:rPr>
          <w:rFonts w:ascii="Calibri" w:hAnsi="Calibri" w:cs="Calibri"/>
        </w:rPr>
      </w:pPr>
    </w:p>
    <w:tbl>
      <w:tblPr>
        <w:tblStyle w:val="Tablaconcuadrcula"/>
        <w:tblW w:w="5125" w:type="pct"/>
        <w:tblInd w:w="-147" w:type="dxa"/>
        <w:tblLook w:val="04A0" w:firstRow="1" w:lastRow="0" w:firstColumn="1" w:lastColumn="0" w:noHBand="0" w:noVBand="1"/>
      </w:tblPr>
      <w:tblGrid>
        <w:gridCol w:w="631"/>
        <w:gridCol w:w="1347"/>
        <w:gridCol w:w="1456"/>
        <w:gridCol w:w="3120"/>
        <w:gridCol w:w="2435"/>
        <w:gridCol w:w="1960"/>
      </w:tblGrid>
      <w:tr w:rsidR="00713285" w:rsidRPr="006B77F1" w14:paraId="6465AA81" w14:textId="77777777" w:rsidTr="00234C58">
        <w:tc>
          <w:tcPr>
            <w:tcW w:w="288" w:type="pct"/>
            <w:vAlign w:val="center"/>
          </w:tcPr>
          <w:p w14:paraId="58E808A5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Id</w:t>
            </w:r>
          </w:p>
        </w:tc>
        <w:tc>
          <w:tcPr>
            <w:tcW w:w="615" w:type="pct"/>
            <w:vAlign w:val="center"/>
            <w:hideMark/>
          </w:tcPr>
          <w:p w14:paraId="58A083CD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ítulo evaluación</w:t>
            </w:r>
          </w:p>
        </w:tc>
        <w:tc>
          <w:tcPr>
            <w:tcW w:w="665" w:type="pct"/>
            <w:vAlign w:val="center"/>
            <w:hideMark/>
          </w:tcPr>
          <w:p w14:paraId="20ED227F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echa</w:t>
            </w:r>
          </w:p>
        </w:tc>
        <w:tc>
          <w:tcPr>
            <w:tcW w:w="1425" w:type="pct"/>
            <w:vAlign w:val="center"/>
            <w:hideMark/>
          </w:tcPr>
          <w:p w14:paraId="44511F81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emario</w:t>
            </w:r>
          </w:p>
        </w:tc>
        <w:tc>
          <w:tcPr>
            <w:tcW w:w="1112" w:type="pct"/>
            <w:vAlign w:val="center"/>
            <w:hideMark/>
          </w:tcPr>
          <w:p w14:paraId="773268A2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ormato</w:t>
            </w:r>
          </w:p>
        </w:tc>
        <w:tc>
          <w:tcPr>
            <w:tcW w:w="896" w:type="pct"/>
            <w:vAlign w:val="center"/>
            <w:hideMark/>
          </w:tcPr>
          <w:p w14:paraId="63E507B6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Ponderación nota final</w:t>
            </w:r>
          </w:p>
        </w:tc>
      </w:tr>
      <w:tr w:rsidR="00713285" w:rsidRPr="006B77F1" w14:paraId="1F8E7E68" w14:textId="77777777" w:rsidTr="00234C58">
        <w:tc>
          <w:tcPr>
            <w:tcW w:w="288" w:type="pct"/>
            <w:vAlign w:val="center"/>
          </w:tcPr>
          <w:p w14:paraId="3B0D428B" w14:textId="77777777" w:rsidR="00713285" w:rsidRPr="00AE2FB3" w:rsidRDefault="00713285" w:rsidP="00493EE0">
            <w:pPr>
              <w:pStyle w:val="Tablas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15" w:type="pct"/>
            <w:vAlign w:val="center"/>
          </w:tcPr>
          <w:p w14:paraId="06BEA378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  <w:proofErr w:type="spellEnd"/>
          </w:p>
        </w:tc>
        <w:tc>
          <w:tcPr>
            <w:tcW w:w="665" w:type="pct"/>
            <w:vAlign w:val="center"/>
          </w:tcPr>
          <w:p w14:paraId="2A175381" w14:textId="01ADA32D" w:rsidR="00713285" w:rsidRPr="00AE2FB3" w:rsidRDefault="00713285" w:rsidP="003605BF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30</w:t>
            </w:r>
            <w:r w:rsidR="003605BF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  <w:sz w:val="24"/>
                <w:szCs w:val="24"/>
              </w:rPr>
              <w:t>OCTUBRE</w:t>
            </w:r>
          </w:p>
        </w:tc>
        <w:tc>
          <w:tcPr>
            <w:tcW w:w="1425" w:type="pct"/>
            <w:vAlign w:val="center"/>
          </w:tcPr>
          <w:p w14:paraId="6E9FA7EC" w14:textId="03886C1B" w:rsidR="00713285" w:rsidRPr="003605BF" w:rsidRDefault="00713285" w:rsidP="003605BF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</w:t>
            </w:r>
            <w:r w:rsidR="003605BF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E6006" w:rsidRPr="00B45F6C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Investigación</w:t>
            </w:r>
            <w:r w:rsidR="003E6006" w:rsidRPr="00AE2FB3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 xml:space="preserve"> reproducible y análisis exploratorio de datos</w:t>
            </w:r>
          </w:p>
        </w:tc>
        <w:tc>
          <w:tcPr>
            <w:tcW w:w="1112" w:type="pct"/>
            <w:vAlign w:val="center"/>
          </w:tcPr>
          <w:p w14:paraId="7DF9F7B3" w14:textId="06855288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porte de análisis exploratorio de datos.</w:t>
            </w:r>
          </w:p>
        </w:tc>
        <w:tc>
          <w:tcPr>
            <w:tcW w:w="896" w:type="pct"/>
            <w:vAlign w:val="center"/>
          </w:tcPr>
          <w:p w14:paraId="79A08EAD" w14:textId="5C21229A" w:rsidR="00713285" w:rsidRPr="00AE2FB3" w:rsidRDefault="00493EE0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  <w:r w:rsidR="00713285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  <w:tr w:rsidR="00713285" w:rsidRPr="006B77F1" w14:paraId="6DF74A37" w14:textId="77777777" w:rsidTr="00234C58">
        <w:tc>
          <w:tcPr>
            <w:tcW w:w="288" w:type="pct"/>
            <w:vAlign w:val="center"/>
          </w:tcPr>
          <w:p w14:paraId="3894237D" w14:textId="77777777" w:rsidR="00713285" w:rsidRPr="00AE2FB3" w:rsidRDefault="00713285" w:rsidP="00493EE0">
            <w:pPr>
              <w:pStyle w:val="Tablas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15" w:type="pct"/>
            <w:vAlign w:val="center"/>
          </w:tcPr>
          <w:p w14:paraId="262245BB" w14:textId="77777777" w:rsidR="00713285" w:rsidRPr="00AE2FB3" w:rsidRDefault="00713285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  <w:proofErr w:type="spellEnd"/>
          </w:p>
        </w:tc>
        <w:tc>
          <w:tcPr>
            <w:tcW w:w="665" w:type="pct"/>
            <w:vAlign w:val="center"/>
          </w:tcPr>
          <w:p w14:paraId="42DFAEA3" w14:textId="65A7956D" w:rsidR="00713285" w:rsidRPr="003605BF" w:rsidRDefault="000257A6" w:rsidP="003605BF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30</w:t>
            </w:r>
            <w:r w:rsidR="003605BF">
              <w:rPr>
                <w:rFonts w:ascii="Calibri" w:hAnsi="Calibri" w:cs="Calibri"/>
                <w:b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1425" w:type="pct"/>
            <w:vAlign w:val="center"/>
          </w:tcPr>
          <w:p w14:paraId="76591DD8" w14:textId="7EE42B3D" w:rsidR="00713285" w:rsidRPr="003605BF" w:rsidRDefault="00713285" w:rsidP="003605BF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2</w:t>
            </w:r>
            <w:r w:rsidR="00493EE0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y 3</w:t>
            </w:r>
            <w:r w:rsidR="003605BF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3E6006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Análisis de datos con R</w:t>
            </w:r>
          </w:p>
        </w:tc>
        <w:tc>
          <w:tcPr>
            <w:tcW w:w="1112" w:type="pct"/>
            <w:vAlign w:val="center"/>
          </w:tcPr>
          <w:p w14:paraId="53DACF65" w14:textId="64CB281E" w:rsidR="00713285" w:rsidRPr="00AE2FB3" w:rsidRDefault="003E6006" w:rsidP="00493EE0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Reporte de análisis de datos </w:t>
            </w:r>
          </w:p>
        </w:tc>
        <w:tc>
          <w:tcPr>
            <w:tcW w:w="896" w:type="pct"/>
            <w:vAlign w:val="center"/>
          </w:tcPr>
          <w:p w14:paraId="0C532D23" w14:textId="76A63A23" w:rsidR="00713285" w:rsidRPr="00AE2FB3" w:rsidRDefault="00493EE0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  <w:r w:rsidR="000257A6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  <w:tr w:rsidR="00493EE0" w:rsidRPr="006B77F1" w14:paraId="208F2C48" w14:textId="77777777" w:rsidTr="00234C58">
        <w:tc>
          <w:tcPr>
            <w:tcW w:w="288" w:type="pct"/>
            <w:vAlign w:val="center"/>
          </w:tcPr>
          <w:p w14:paraId="536E0A9F" w14:textId="77777777" w:rsidR="00493EE0" w:rsidRPr="00AE2FB3" w:rsidRDefault="00493EE0" w:rsidP="00493EE0">
            <w:pPr>
              <w:pStyle w:val="Tablas"/>
              <w:numPr>
                <w:ilvl w:val="0"/>
                <w:numId w:val="5"/>
              </w:num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15" w:type="pct"/>
            <w:vAlign w:val="center"/>
          </w:tcPr>
          <w:p w14:paraId="3F9A6987" w14:textId="10765D9D" w:rsidR="00493EE0" w:rsidRPr="00AE2FB3" w:rsidRDefault="00493EE0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Sumativa</w:t>
            </w:r>
            <w:proofErr w:type="spellEnd"/>
          </w:p>
        </w:tc>
        <w:tc>
          <w:tcPr>
            <w:tcW w:w="665" w:type="pct"/>
            <w:vAlign w:val="center"/>
          </w:tcPr>
          <w:p w14:paraId="21CF2BDF" w14:textId="0F532403" w:rsidR="00493EE0" w:rsidRDefault="00493EE0" w:rsidP="000257A6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sz w:val="24"/>
                <w:szCs w:val="24"/>
              </w:rPr>
              <w:t>30 NOVIEMBRE</w:t>
            </w:r>
          </w:p>
        </w:tc>
        <w:tc>
          <w:tcPr>
            <w:tcW w:w="1425" w:type="pct"/>
            <w:vAlign w:val="center"/>
          </w:tcPr>
          <w:p w14:paraId="23D2DCF6" w14:textId="2A8BBF07" w:rsidR="00493EE0" w:rsidRPr="00AE2FB3" w:rsidRDefault="00493EE0" w:rsidP="00493EE0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, 2 Y 3</w:t>
            </w:r>
          </w:p>
        </w:tc>
        <w:tc>
          <w:tcPr>
            <w:tcW w:w="1112" w:type="pct"/>
            <w:vAlign w:val="center"/>
          </w:tcPr>
          <w:p w14:paraId="6B737FC3" w14:textId="3AC04185" w:rsidR="00493EE0" w:rsidRDefault="00493EE0" w:rsidP="00493EE0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Tareas de autoaprendizaje</w:t>
            </w:r>
          </w:p>
        </w:tc>
        <w:tc>
          <w:tcPr>
            <w:tcW w:w="896" w:type="pct"/>
            <w:vAlign w:val="center"/>
          </w:tcPr>
          <w:p w14:paraId="48F95719" w14:textId="7C9E6560" w:rsidR="00493EE0" w:rsidRDefault="00493EE0" w:rsidP="00493EE0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0%</w:t>
            </w:r>
          </w:p>
        </w:tc>
      </w:tr>
    </w:tbl>
    <w:p w14:paraId="42E70A27" w14:textId="77777777" w:rsidR="00713285" w:rsidRDefault="00713285" w:rsidP="00716C30">
      <w:pPr>
        <w:spacing w:after="200" w:line="276" w:lineRule="auto"/>
        <w:rPr>
          <w:rFonts w:ascii="Calibri" w:hAnsi="Calibri" w:cs="Calibri"/>
          <w:b/>
        </w:rPr>
      </w:pPr>
    </w:p>
    <w:p w14:paraId="60CEE827" w14:textId="77777777" w:rsidR="003E6006" w:rsidRDefault="003E6006" w:rsidP="00716C30">
      <w:pPr>
        <w:spacing w:after="200" w:line="276" w:lineRule="auto"/>
        <w:rPr>
          <w:rFonts w:ascii="Calibri" w:hAnsi="Calibri" w:cs="Calibri"/>
          <w:b/>
        </w:rPr>
      </w:pPr>
    </w:p>
    <w:p w14:paraId="04AB64BA" w14:textId="15B6F063" w:rsidR="00716C30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CALENDARIO DE </w:t>
      </w:r>
      <w:r w:rsidR="0010209A">
        <w:rPr>
          <w:rFonts w:ascii="Calibri" w:hAnsi="Calibri" w:cs="Calibri"/>
          <w:b/>
        </w:rPr>
        <w:t>ACTIVIDADES</w:t>
      </w:r>
    </w:p>
    <w:p w14:paraId="6382EC4F" w14:textId="1FCAC0FC" w:rsidR="00227F15" w:rsidRPr="00716C30" w:rsidRDefault="0010209A" w:rsidP="00716C30">
      <w:pPr>
        <w:spacing w:after="200" w:line="276" w:lineRule="auto"/>
        <w:rPr>
          <w:rFonts w:ascii="Calibri" w:hAnsi="Calibri" w:cs="Calibri"/>
          <w:b/>
        </w:rPr>
      </w:pPr>
      <w:r w:rsidRPr="0010209A">
        <w:rPr>
          <w:rFonts w:ascii="Calibri" w:hAnsi="Calibri" w:cs="Calibri"/>
          <w:b/>
        </w:rPr>
        <w:t>30</w:t>
      </w:r>
      <w:r>
        <w:rPr>
          <w:rFonts w:ascii="Calibri" w:hAnsi="Calibri" w:cs="Calibri"/>
          <w:b/>
        </w:rPr>
        <w:t xml:space="preserve"> SEPTIEMBRE: </w:t>
      </w:r>
      <w:r w:rsidRPr="0010209A">
        <w:rPr>
          <w:rFonts w:ascii="Calibri" w:hAnsi="Calibri" w:cs="Calibri"/>
        </w:rPr>
        <w:t>Presentación del curso, Bienvenida a los alumnos. Revisión de programa del curso. Recursos de aprendizaje y comunicación.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471"/>
        <w:gridCol w:w="2365"/>
        <w:gridCol w:w="3507"/>
        <w:gridCol w:w="2353"/>
      </w:tblGrid>
      <w:tr w:rsidR="006B77F1" w:rsidRPr="006B77F1" w14:paraId="4EFE09C4" w14:textId="77777777" w:rsidTr="00C60E81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81F04" w:rsidRPr="006B77F1" w14:paraId="3CB26384" w14:textId="77777777" w:rsidTr="00C60E81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CA351" w14:textId="1D103481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2</w:t>
            </w:r>
          </w:p>
          <w:p w14:paraId="2FE8CE52" w14:textId="34381F92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2A8395CD" w:rsidR="00C81F04" w:rsidRPr="008A34FE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37240457" w:rsidR="00C81F04" w:rsidRPr="00D9510F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Inicia un proyecto de análisis de datos con R</w:t>
            </w:r>
            <w:r>
              <w:rPr>
                <w:rFonts w:ascii="Calibri" w:hAnsi="Calibri" w:cs="Calibri"/>
              </w:rPr>
              <w:t xml:space="preserve"> y R-studio cloud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</w:tcPr>
          <w:p w14:paraId="74F8FA0F" w14:textId="77777777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C5D91E2" w14:textId="0E9DF781" w:rsidR="00C81F04" w:rsidRPr="006B77F1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81F04" w:rsidRPr="006B77F1" w14:paraId="24805D1A" w14:textId="77777777" w:rsidTr="00C60E81"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717195D" w14:textId="77777777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2</w:t>
            </w:r>
          </w:p>
          <w:p w14:paraId="247E8875" w14:textId="3C34DCD4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2061F356" w:rsidR="00C81F04" w:rsidRPr="00E131D5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7BC75E8F" w:rsidR="00C81F04" w:rsidRPr="00D9510F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un reporte dinámico usando R-markdown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</w:tcPr>
          <w:p w14:paraId="1B9917E6" w14:textId="77777777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17514993" w14:textId="5B3688E0" w:rsidR="00C81F04" w:rsidRPr="006B77F1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D9510F" w:rsidRPr="006B77F1" w14:paraId="22BAF507" w14:textId="77777777" w:rsidTr="00A743E8">
        <w:tc>
          <w:tcPr>
            <w:tcW w:w="821" w:type="dxa"/>
            <w:shd w:val="clear" w:color="auto" w:fill="auto"/>
            <w:vAlign w:val="center"/>
          </w:tcPr>
          <w:p w14:paraId="6B8079F8" w14:textId="56FB3855" w:rsidR="00D9510F" w:rsidRPr="006B77F1" w:rsidRDefault="00227F15" w:rsidP="00CE492C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166670BD" w14:textId="0038A259" w:rsidR="00D9510F" w:rsidRPr="006B77F1" w:rsidRDefault="00A743E8" w:rsidP="00CE492C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5</w:t>
            </w:r>
          </w:p>
          <w:p w14:paraId="774B7225" w14:textId="2B2B1C64" w:rsidR="00D9510F" w:rsidRPr="006B77F1" w:rsidRDefault="00A743E8" w:rsidP="00CE492C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2466F62C" w14:textId="4F91E9FF" w:rsidR="008D56A2" w:rsidRPr="006B77F1" w:rsidRDefault="00A743E8" w:rsidP="00CE492C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</w:t>
            </w:r>
            <w:r w:rsidR="008D56A2">
              <w:rPr>
                <w:rFonts w:ascii="Calibri" w:hAnsi="Calibri" w:cs="Calibri"/>
              </w:rPr>
              <w:t>ariables aleatori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7C395C2E" w:rsidR="00B74D27" w:rsidRPr="004D3110" w:rsidRDefault="008D56A2" w:rsidP="003C62D0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 w:rsidR="00B74D27">
              <w:rPr>
                <w:rFonts w:ascii="Calibri" w:hAnsi="Calibri" w:cs="Calibri"/>
              </w:rPr>
              <w:t xml:space="preserve"> </w:t>
            </w:r>
            <w:r w:rsidR="00AC5BE1">
              <w:rPr>
                <w:rFonts w:ascii="Calibri" w:hAnsi="Calibri" w:cs="Calibri"/>
              </w:rPr>
              <w:t>cuant</w:t>
            </w:r>
            <w:r w:rsidR="00FD748E">
              <w:rPr>
                <w:rFonts w:ascii="Calibri" w:hAnsi="Calibri" w:cs="Calibri"/>
              </w:rPr>
              <w:t>i</w:t>
            </w:r>
            <w:r w:rsidR="00AC5BE1">
              <w:rPr>
                <w:rFonts w:ascii="Calibri" w:hAnsi="Calibri" w:cs="Calibri"/>
              </w:rPr>
              <w:t>tativas</w:t>
            </w:r>
            <w:r w:rsidR="00B74D27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1500C245" w:rsidR="00D9510F" w:rsidRPr="006B77F1" w:rsidRDefault="004F4101" w:rsidP="00CE492C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5643FC15" w14:textId="77777777" w:rsidTr="00A743E8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4D686255" w:rsidR="00A743E8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FB97185" w14:textId="3198E37C" w:rsidR="00A743E8" w:rsidRPr="006B77F1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</w:t>
            </w:r>
            <w:r w:rsidR="00556328">
              <w:rPr>
                <w:rFonts w:ascii="Calibri" w:hAnsi="Calibri" w:cs="Calibri"/>
                <w:b/>
              </w:rPr>
              <w:t>9</w:t>
            </w:r>
          </w:p>
          <w:p w14:paraId="5DBE4BB5" w14:textId="5844C2B9" w:rsidR="00A743E8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17DC454F" w:rsidR="00A743E8" w:rsidRDefault="00A743E8" w:rsidP="00A743E8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42C94EAF" w:rsidR="00A743E8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ategórica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79348E3C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17FF8B31" w14:textId="77777777" w:rsidTr="00C60E81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34771AFC" w:rsidR="00A743E8" w:rsidRPr="006B77F1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6CB02D" w14:textId="4A532C62" w:rsidR="00A743E8" w:rsidRPr="006B77F1" w:rsidRDefault="0055632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9</w:t>
            </w:r>
          </w:p>
          <w:p w14:paraId="139C4AED" w14:textId="3AAF9380" w:rsidR="00A743E8" w:rsidRPr="006B77F1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F3300D" w14:textId="41E2BC23" w:rsidR="00A743E8" w:rsidRPr="006B77F1" w:rsidRDefault="00A743E8" w:rsidP="00A743E8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25A266FB" w:rsidR="00A743E8" w:rsidRPr="00685C4D" w:rsidRDefault="00C81F04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isualiza y explora</w:t>
            </w:r>
            <w:r w:rsidR="00A743E8">
              <w:rPr>
                <w:rFonts w:ascii="Calibri" w:hAnsi="Calibri" w:cs="Calibri"/>
              </w:rPr>
              <w:t xml:space="preserve"> datos con ggplot2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77777777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3E8" w:rsidRPr="006B77F1" w14:paraId="2C07228C" w14:textId="77777777" w:rsidTr="00A743E8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01D3450F" w:rsidR="00A743E8" w:rsidRPr="006B77F1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04CD69B" w14:textId="06C707C1" w:rsidR="00A743E8" w:rsidRPr="006B77F1" w:rsidRDefault="0055632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</w:p>
          <w:p w14:paraId="3F70CE35" w14:textId="0ED1C051" w:rsidR="00A743E8" w:rsidRPr="006B77F1" w:rsidRDefault="00A743E8" w:rsidP="00A743E8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32585066" w:rsidR="00A743E8" w:rsidRPr="003442BA" w:rsidRDefault="00A743E8" w:rsidP="00A743E8">
            <w:pPr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15242778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</w:t>
            </w:r>
            <w:r w:rsidR="00C81F04">
              <w:rPr>
                <w:rFonts w:ascii="Calibri" w:hAnsi="Calibri" w:cs="Calibri"/>
              </w:rPr>
              <w:t>anipula</w:t>
            </w:r>
            <w:r>
              <w:rPr>
                <w:rFonts w:ascii="Calibri" w:hAnsi="Calibri" w:cs="Calibri"/>
              </w:rPr>
              <w:t xml:space="preserve"> </w:t>
            </w:r>
            <w:r w:rsidR="00C81F04">
              <w:rPr>
                <w:rFonts w:ascii="Calibri" w:hAnsi="Calibri" w:cs="Calibri"/>
              </w:rPr>
              <w:t>y explora</w:t>
            </w:r>
            <w:r>
              <w:rPr>
                <w:rFonts w:ascii="Calibri" w:hAnsi="Calibri" w:cs="Calibri"/>
              </w:rPr>
              <w:t xml:space="preserve">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77777777" w:rsidR="00A743E8" w:rsidRPr="006B77F1" w:rsidRDefault="00A743E8" w:rsidP="00A743E8">
            <w:pPr>
              <w:jc w:val="center"/>
              <w:rPr>
                <w:rFonts w:ascii="Calibri" w:hAnsi="Calibri" w:cs="Calibri"/>
                <w:highlight w:val="green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81F04" w:rsidRPr="006B77F1" w14:paraId="3A2807D1" w14:textId="77777777" w:rsidTr="00A743E8">
        <w:tc>
          <w:tcPr>
            <w:tcW w:w="821" w:type="dxa"/>
            <w:vAlign w:val="center"/>
          </w:tcPr>
          <w:p w14:paraId="2FCB8311" w14:textId="0CA41E08" w:rsidR="00C81F04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52B06CE6" w14:textId="77777777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  <w:p w14:paraId="2D6FE2CB" w14:textId="554E8C6B" w:rsidR="00C81F04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385C4164" w14:textId="3394FA51" w:rsidR="00C81F04" w:rsidRDefault="00BB1167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6456348" w14:textId="3322976E" w:rsidR="00C81F04" w:rsidRDefault="00C81F04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 proyecto personal con GitHub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62DEDAA" w14:textId="77777777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6EFEA5B5" w14:textId="3B036900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C81F04" w:rsidRPr="006B77F1" w14:paraId="4E985F65" w14:textId="77777777" w:rsidTr="00C60E81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7A44A6A3" w:rsidR="00C81F04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6B4549BF" w14:textId="77777777" w:rsidR="00C81F04" w:rsidRPr="006B77F1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  <w:p w14:paraId="243B3FFE" w14:textId="5C2B244A" w:rsidR="00C81F04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1012AD6C" w14:textId="2AD7351C" w:rsidR="00C81F04" w:rsidRDefault="00BB1167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2390C48F" w:rsidR="00C81F04" w:rsidRDefault="0049259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Importa </w:t>
            </w:r>
            <w:r w:rsidR="00DE6978">
              <w:rPr>
                <w:rFonts w:ascii="Calibri" w:hAnsi="Calibri" w:cs="Calibri"/>
              </w:rPr>
              <w:t xml:space="preserve">y </w:t>
            </w:r>
            <w:r w:rsidR="00CE3808">
              <w:rPr>
                <w:rFonts w:ascii="Calibri" w:hAnsi="Calibri" w:cs="Calibri"/>
              </w:rPr>
              <w:t xml:space="preserve">realiza </w:t>
            </w:r>
            <w:r w:rsidR="00C81F04">
              <w:rPr>
                <w:rFonts w:ascii="Calibri" w:hAnsi="Calibri" w:cs="Calibri"/>
              </w:rPr>
              <w:t>análisis exploratorio de</w:t>
            </w:r>
            <w:r w:rsidR="001E652D">
              <w:rPr>
                <w:rFonts w:ascii="Calibri" w:hAnsi="Calibri" w:cs="Calibri"/>
              </w:rPr>
              <w:t xml:space="preserve"> datos</w:t>
            </w:r>
            <w:r w:rsidR="00C81F04">
              <w:rPr>
                <w:rFonts w:ascii="Calibri" w:hAnsi="Calibri" w:cs="Calibri"/>
              </w:rPr>
              <w:t xml:space="preserve"> con Rstudio-cloud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0CE00177" w14:textId="77777777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395009E5" w14:textId="08A4EB41" w:rsidR="00C81F04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1082193D" w14:textId="77777777" w:rsidTr="00A743E8">
        <w:tc>
          <w:tcPr>
            <w:tcW w:w="821" w:type="dxa"/>
            <w:vAlign w:val="center"/>
          </w:tcPr>
          <w:p w14:paraId="57898177" w14:textId="2189D248" w:rsidR="00A743E8" w:rsidRPr="006B77F1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0AEC7E84" w14:textId="58C19B25" w:rsidR="00C81F04" w:rsidRPr="006B77F1" w:rsidRDefault="0071328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</w:p>
          <w:p w14:paraId="5138A0C0" w14:textId="2DBE49BF" w:rsidR="00A743E8" w:rsidRDefault="00C81F04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46D96715" w14:textId="2FB2F27C" w:rsidR="00A743E8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</w:t>
            </w:r>
          </w:p>
          <w:p w14:paraId="047BBC85" w14:textId="57A51510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paramétric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44A8BD1" w14:textId="1E86B9FA" w:rsidR="00A743E8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m</w:t>
            </w:r>
            <w:r w:rsidRPr="003B604B">
              <w:rPr>
                <w:rFonts w:ascii="Calibri" w:hAnsi="Calibri" w:cs="Calibri"/>
              </w:rPr>
              <w:t>edia</w:t>
            </w:r>
          </w:p>
          <w:p w14:paraId="79975A8F" w14:textId="3E7A2B77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t apareada</w:t>
            </w:r>
          </w:p>
          <w:p w14:paraId="19FBFAD5" w14:textId="1EB5707A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orrelació</w:t>
            </w:r>
            <w:r w:rsidRPr="003B604B">
              <w:rPr>
                <w:rFonts w:ascii="Calibri" w:hAnsi="Calibri" w:cs="Calibri"/>
              </w:rPr>
              <w:t>n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2D27FEA" w14:textId="16568B2D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4C501F0D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362FF8D9" w:rsidR="00A743E8" w:rsidRPr="006B77F1" w:rsidRDefault="0071328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0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07055299" w14:textId="3060F687" w:rsidR="00713285" w:rsidRPr="006B77F1" w:rsidRDefault="00556328" w:rsidP="0071328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</w:t>
            </w:r>
          </w:p>
          <w:p w14:paraId="37D66192" w14:textId="723E704D" w:rsidR="00A743E8" w:rsidRPr="006B77F1" w:rsidRDefault="00713285" w:rsidP="00713285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3669F961" w14:textId="16AC79BB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A90C1D4" w14:textId="45235DC2" w:rsidR="00A743E8" w:rsidRPr="003B604B" w:rsidRDefault="003E4CFC" w:rsidP="003E4CFC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ova</w:t>
            </w:r>
            <w:r w:rsidR="00A743E8" w:rsidRPr="003B604B">
              <w:rPr>
                <w:rFonts w:ascii="Calibri" w:hAnsi="Calibri" w:cs="Calibri"/>
              </w:rPr>
              <w:t xml:space="preserve"> y posteriori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E688F59" w14:textId="335CC7BA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5C74A437" w14:textId="77777777" w:rsidTr="00C60E81">
        <w:tc>
          <w:tcPr>
            <w:tcW w:w="821" w:type="dxa"/>
            <w:shd w:val="clear" w:color="auto" w:fill="auto"/>
            <w:vAlign w:val="center"/>
          </w:tcPr>
          <w:p w14:paraId="38C407C5" w14:textId="31B114AE" w:rsidR="00A743E8" w:rsidRPr="006B77F1" w:rsidRDefault="0071328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383EA905" w14:textId="77777777" w:rsidR="00556328" w:rsidRPr="006B77F1" w:rsidRDefault="00556328" w:rsidP="0055632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</w:t>
            </w:r>
          </w:p>
          <w:p w14:paraId="4717104F" w14:textId="56E6FE81" w:rsidR="00A743E8" w:rsidRPr="006B77F1" w:rsidRDefault="00556328" w:rsidP="0055632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5AD97453" w14:textId="5C7CF580" w:rsidR="00A743E8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Evaluación de supues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C05794F" w14:textId="77777777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Residuales</w:t>
            </w:r>
          </w:p>
          <w:p w14:paraId="090BB773" w14:textId="77777777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Independencia</w:t>
            </w:r>
          </w:p>
          <w:p w14:paraId="218971E6" w14:textId="77777777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Normalidad</w:t>
            </w:r>
          </w:p>
          <w:p w14:paraId="20A0EF0D" w14:textId="074DA506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Homocedasticidad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8FF7D3E" w14:textId="511B1690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5E8B58EA" w14:textId="77777777" w:rsidTr="00C60E81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01CCB304" w14:textId="6761FD1B" w:rsidR="00A743E8" w:rsidRPr="006B77F1" w:rsidRDefault="0071328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11B5368C" w14:textId="0D89F079" w:rsidR="00556328" w:rsidRPr="006B77F1" w:rsidRDefault="00556328" w:rsidP="0055632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6</w:t>
            </w:r>
          </w:p>
          <w:p w14:paraId="00773444" w14:textId="6FFA66B5" w:rsidR="00A743E8" w:rsidRPr="006B77F1" w:rsidRDefault="00556328" w:rsidP="0055632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CTU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781CD12B" w14:textId="6186D92C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no paramétrica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6A4A93A3" w14:textId="73A65C82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rmutació</w:t>
            </w:r>
            <w:r w:rsidRPr="003B604B">
              <w:rPr>
                <w:rFonts w:ascii="Calibri" w:hAnsi="Calibri" w:cs="Calibri"/>
              </w:rPr>
              <w:t>n</w:t>
            </w:r>
          </w:p>
          <w:p w14:paraId="4A0EB805" w14:textId="10165952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orrelación no paramé</w:t>
            </w:r>
            <w:r w:rsidRPr="003B604B">
              <w:rPr>
                <w:rFonts w:ascii="Calibri" w:hAnsi="Calibri" w:cs="Calibri"/>
              </w:rPr>
              <w:t>trica</w:t>
            </w:r>
          </w:p>
          <w:p w14:paraId="2AE9B9A9" w14:textId="23C6A51B" w:rsidR="00A743E8" w:rsidRPr="007A49AF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</w:p>
          <w:p w14:paraId="31B66F8F" w14:textId="11DCE2D4" w:rsidR="00A743E8" w:rsidRPr="00DA00EC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</w:p>
          <w:p w14:paraId="04914EDE" w14:textId="4E0ADEAA" w:rsidR="00A743E8" w:rsidRPr="00DA00EC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Prueba de Kruskal walli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558B5D69" w14:textId="368FF2A9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3E8" w:rsidRPr="006B77F1" w14:paraId="2BEEE1E4" w14:textId="77777777" w:rsidTr="00C60E81">
        <w:tc>
          <w:tcPr>
            <w:tcW w:w="821" w:type="dxa"/>
            <w:shd w:val="clear" w:color="auto" w:fill="auto"/>
            <w:vAlign w:val="center"/>
          </w:tcPr>
          <w:p w14:paraId="5C70F032" w14:textId="3AB47452" w:rsidR="00A743E8" w:rsidRPr="006B77F1" w:rsidRDefault="0071328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09324951" w14:textId="770E9207" w:rsidR="00A743E8" w:rsidRPr="006B77F1" w:rsidRDefault="0055632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2</w:t>
            </w:r>
          </w:p>
          <w:p w14:paraId="007970B5" w14:textId="23F91D88" w:rsidR="00A743E8" w:rsidRPr="006B77F1" w:rsidRDefault="003E6006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770555D5" w14:textId="71C62B1F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de sobrevivenci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0B5E6F70" w14:textId="77777777" w:rsidR="00A743E8" w:rsidRPr="003B604B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Probabilidad de kaplan – meier</w:t>
            </w:r>
          </w:p>
          <w:p w14:paraId="35740911" w14:textId="77777777" w:rsidR="00A743E8" w:rsidRPr="00DA00EC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Test estadístico no paramétrico</w:t>
            </w:r>
          </w:p>
          <w:p w14:paraId="22BAB308" w14:textId="7BC3597F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Log rank test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F730E0C" w14:textId="61552F47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3E8" w:rsidRPr="006B77F1" w14:paraId="445D19D6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B491401" w14:textId="09D793AB" w:rsidR="00A743E8" w:rsidRPr="006B77F1" w:rsidRDefault="00111989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71715C06" w14:textId="09943C38" w:rsidR="003E6006" w:rsidRPr="006B77F1" w:rsidRDefault="00556328" w:rsidP="003E600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</w:t>
            </w:r>
          </w:p>
          <w:p w14:paraId="2D914148" w14:textId="24E44AF7" w:rsidR="00A743E8" w:rsidRPr="006B77F1" w:rsidRDefault="003E6006" w:rsidP="003E600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3882359B" w14:textId="6AB9D3DE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4B0643C4" w14:textId="47C126D0" w:rsidR="00A743E8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on lineal simple</w:t>
            </w:r>
          </w:p>
          <w:p w14:paraId="764F5BF7" w14:textId="1C4D06B2" w:rsidR="00A743E8" w:rsidRPr="006B77F1" w:rsidRDefault="00A743E8" w:rsidP="00B01EF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5D87F8B5" w14:textId="5FD0529D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3E8" w:rsidRPr="006B77F1" w14:paraId="1E1AB107" w14:textId="77777777" w:rsidTr="00A743E8">
        <w:tc>
          <w:tcPr>
            <w:tcW w:w="821" w:type="dxa"/>
            <w:shd w:val="clear" w:color="auto" w:fill="auto"/>
            <w:vAlign w:val="center"/>
          </w:tcPr>
          <w:p w14:paraId="42B4F7AA" w14:textId="3553E677" w:rsidR="00A743E8" w:rsidRPr="006B77F1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5A00947B" w14:textId="0F94FAB0" w:rsidR="00111989" w:rsidRPr="006B77F1" w:rsidRDefault="00556328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</w:t>
            </w:r>
          </w:p>
          <w:p w14:paraId="338E1531" w14:textId="634D2AB8" w:rsidR="00A743E8" w:rsidRPr="006B77F1" w:rsidRDefault="00111989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6CCFC9DF" w14:textId="6A2F8240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A805E61" w14:textId="6D3DBA4A" w:rsidR="00A743E8" w:rsidRPr="00406291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on lineal múltiple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9B19E82" w14:textId="1396D43D" w:rsidR="00A743E8" w:rsidRPr="006B77F1" w:rsidRDefault="00126D91" w:rsidP="00A743E8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3E8" w:rsidRPr="006B77F1" w14:paraId="66A0184A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01C61014" w14:textId="6A980755" w:rsidR="00A743E8" w:rsidRPr="006B77F1" w:rsidRDefault="00227F15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3E650206" w14:textId="11EA836E" w:rsidR="00111989" w:rsidRPr="006B77F1" w:rsidRDefault="00556328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9</w:t>
            </w:r>
          </w:p>
          <w:p w14:paraId="26637A6D" w14:textId="440B6BEF" w:rsidR="00A743E8" w:rsidRPr="006B77F1" w:rsidRDefault="00111989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515C730D" w14:textId="5AFB8D3C" w:rsidR="00A743E8" w:rsidRPr="006B77F1" w:rsidRDefault="003E69E3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62B6A731" w14:textId="7D668D57" w:rsidR="003E69E3" w:rsidRPr="00D16034" w:rsidRDefault="003E69E3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ración de modelos: criterios BIC y AIC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1438EB1B" w14:textId="7254B1B5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3B824105" w14:textId="77777777" w:rsidTr="00C60E81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D0B28A" w14:textId="6B3433FE" w:rsidR="00A743E8" w:rsidRPr="006B77F1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 w:rsidR="00227F15"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E25C902" w14:textId="2F8E8D47" w:rsidR="00111989" w:rsidRPr="006B77F1" w:rsidRDefault="00556328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</w:t>
            </w:r>
          </w:p>
          <w:p w14:paraId="2F5E21F0" w14:textId="1A9D3E27" w:rsidR="00A743E8" w:rsidRPr="006B77F1" w:rsidRDefault="00111989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48CACE" w14:textId="2181396B" w:rsidR="00A743E8" w:rsidRPr="006B77F1" w:rsidRDefault="00111989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generalizad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919C8" w14:textId="4B8AAFF7" w:rsidR="00A743E8" w:rsidRPr="00D16034" w:rsidRDefault="003E69E3" w:rsidP="003E69E3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ogística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EB212" w14:textId="36324EC3" w:rsidR="00A743E8" w:rsidRPr="006B77F1" w:rsidRDefault="00A743E8" w:rsidP="00A743E8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3E8" w:rsidRPr="006B77F1" w14:paraId="6A1081DC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113E13A6" w14:textId="4EF1EBA4" w:rsidR="00A743E8" w:rsidRPr="00F84FEE" w:rsidRDefault="00A743E8" w:rsidP="00A743E8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1</w:t>
            </w:r>
            <w:r w:rsidR="00227F15"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6ECB639A" w14:textId="518A1FF4" w:rsidR="00111989" w:rsidRPr="006B77F1" w:rsidRDefault="00556328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</w:t>
            </w:r>
          </w:p>
          <w:p w14:paraId="15847923" w14:textId="0BB90FB9" w:rsidR="00A743E8" w:rsidRPr="00F84FEE" w:rsidRDefault="00111989" w:rsidP="00111989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1627DF2D" w14:textId="461E7F10" w:rsidR="00A743E8" w:rsidRPr="00725846" w:rsidRDefault="003E69E3" w:rsidP="00A743E8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Introducción modelos mix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2A98250" w14:textId="08311627" w:rsidR="00A743E8" w:rsidRPr="00126D91" w:rsidRDefault="003E69E3" w:rsidP="00A743E8">
            <w:pPr>
              <w:jc w:val="center"/>
              <w:rPr>
                <w:rFonts w:ascii="Calibri" w:hAnsi="Calibri" w:cs="Calibri"/>
              </w:rPr>
            </w:pPr>
            <w:r w:rsidRPr="00126D91">
              <w:rPr>
                <w:rFonts w:asciiTheme="minorHAnsi" w:hAnsiTheme="minorHAnsi" w:cstheme="minorHAnsi"/>
                <w:bCs/>
                <w:lang w:val="es-ES_tradnl"/>
              </w:rPr>
              <w:t>Modelos mixto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0BF8FD0D" w14:textId="4384B52B" w:rsidR="00A743E8" w:rsidRPr="00F84FEE" w:rsidRDefault="00A743E8" w:rsidP="00A743E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3E69E3" w:rsidRPr="006B77F1" w14:paraId="478ECA8C" w14:textId="77777777" w:rsidTr="00C60E81">
        <w:tc>
          <w:tcPr>
            <w:tcW w:w="821" w:type="dxa"/>
            <w:shd w:val="clear" w:color="auto" w:fill="auto"/>
            <w:vAlign w:val="center"/>
          </w:tcPr>
          <w:p w14:paraId="6D2DFCA8" w14:textId="71D659C9" w:rsidR="003E69E3" w:rsidRDefault="00227F15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3225BDC9" w14:textId="7DB8DEB0" w:rsidR="003E69E3" w:rsidRPr="006B77F1" w:rsidRDefault="00556328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  <w:p w14:paraId="18429B1D" w14:textId="6CEE88FB" w:rsidR="003E69E3" w:rsidRDefault="003E69E3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4E457888" w14:textId="27659847" w:rsidR="003E69E3" w:rsidRPr="003E4CFC" w:rsidRDefault="003E69E3" w:rsidP="003E69E3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5A2DE0CE" w14:textId="7E124E06" w:rsidR="003E69E3" w:rsidRPr="00F84FEE" w:rsidRDefault="003E69E3" w:rsidP="003E69E3">
            <w:pPr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Analisis de cluster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2D163227" w14:textId="667648F6" w:rsidR="003E69E3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3E69E3" w:rsidRPr="006B77F1" w14:paraId="1AAF4074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4BFD4888" w14:textId="63D134B3" w:rsidR="003E69E3" w:rsidRDefault="003E69E3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0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678A92FF" w14:textId="50E977D9" w:rsidR="003E69E3" w:rsidRPr="006B77F1" w:rsidRDefault="00556328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</w:t>
            </w:r>
          </w:p>
          <w:p w14:paraId="4ED463EB" w14:textId="4A362FD4" w:rsidR="003E69E3" w:rsidRDefault="003E69E3" w:rsidP="003E69E3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450A1865" w14:textId="3B9AC354" w:rsidR="003E69E3" w:rsidRPr="003E4CFC" w:rsidRDefault="003E69E3" w:rsidP="003E69E3">
            <w:pPr>
              <w:spacing w:line="276" w:lineRule="auto"/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2F56B55B" w14:textId="02689FE7" w:rsidR="003E69E3" w:rsidRPr="001E652D" w:rsidRDefault="003E69E3" w:rsidP="003E69E3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Análisis de componentes principale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2C7835A8" w14:textId="5C7718DD" w:rsidR="003E69E3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BB1167" w:rsidRPr="006B77F1" w14:paraId="232AEDBC" w14:textId="77777777" w:rsidTr="00C60E81">
        <w:tc>
          <w:tcPr>
            <w:tcW w:w="821" w:type="dxa"/>
            <w:shd w:val="clear" w:color="auto" w:fill="auto"/>
            <w:vAlign w:val="center"/>
          </w:tcPr>
          <w:p w14:paraId="5048747C" w14:textId="7E09E0AF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73BECBEB" w14:textId="6DA74734" w:rsidR="00BB1167" w:rsidRPr="006B77F1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</w:t>
            </w:r>
          </w:p>
          <w:p w14:paraId="06A9AACB" w14:textId="79A1FAEB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3609D6E2" w14:textId="79E45797" w:rsidR="00BB1167" w:rsidRDefault="00BB1167" w:rsidP="00BB1167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32856B3A" w14:textId="48FDB2CC" w:rsidR="00BB1167" w:rsidRPr="001E652D" w:rsidRDefault="00BB1167" w:rsidP="00BB1167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 xml:space="preserve">Selecciona </w:t>
            </w:r>
            <w:r w:rsidR="00EC211F">
              <w:rPr>
                <w:rFonts w:asciiTheme="minorHAnsi" w:hAnsiTheme="minorHAnsi" w:cstheme="minorHAnsi"/>
                <w:bCs/>
                <w:lang w:val="es-ES_tradnl"/>
              </w:rPr>
              <w:t xml:space="preserve">variables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y aplica análisis estadístico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16A007C2" w14:textId="77777777" w:rsidR="00126D9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36F62B7" w14:textId="14565706" w:rsidR="00BB1167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BB1167" w:rsidRPr="006B77F1" w14:paraId="07D2ECA4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7B31754A" w14:textId="29748AE3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6A61A06F" w14:textId="55F2B0F2" w:rsidR="00BB1167" w:rsidRPr="006B77F1" w:rsidRDefault="00556328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3</w:t>
            </w:r>
          </w:p>
          <w:p w14:paraId="336DA439" w14:textId="3E54B62A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104200CB" w14:textId="1E2F4670" w:rsidR="00BB1167" w:rsidRDefault="00BB1167" w:rsidP="00BB1167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4F25164E" w14:textId="02C40AFB" w:rsidR="00BB1167" w:rsidRPr="001E652D" w:rsidRDefault="00BB1167" w:rsidP="00BB1167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valúa supuesto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4F5547D6" w14:textId="77777777" w:rsidR="00126D9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5CD58EC4" w14:textId="15B1C199" w:rsidR="00BB1167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BB1167" w:rsidRPr="006B77F1" w14:paraId="63A6F72A" w14:textId="77777777" w:rsidTr="00C60E81">
        <w:tc>
          <w:tcPr>
            <w:tcW w:w="821" w:type="dxa"/>
            <w:shd w:val="clear" w:color="auto" w:fill="auto"/>
            <w:vAlign w:val="center"/>
          </w:tcPr>
          <w:p w14:paraId="41CD1796" w14:textId="7C6CE264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4D1EBCF3" w14:textId="2B56C988" w:rsidR="00BB1167" w:rsidRPr="006B77F1" w:rsidRDefault="00556328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</w:t>
            </w:r>
          </w:p>
          <w:p w14:paraId="740E9E52" w14:textId="2F438A33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6FDC9EE8" w14:textId="2A926CB2" w:rsidR="00BB1167" w:rsidRDefault="00BB1167" w:rsidP="00BB1167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7DC91281" w14:textId="442098E1" w:rsidR="00BB1167" w:rsidRPr="001E652D" w:rsidRDefault="00BB1167" w:rsidP="00BB1167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Interpreta resultados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5F5CD0CA" w14:textId="77777777" w:rsidR="00126D9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25D7D22E" w14:textId="06C2B6CB" w:rsidR="00BB1167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BB1167" w:rsidRPr="006B77F1" w14:paraId="608B2A0D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1764F8E7" w14:textId="4FD71C76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21331D6C" w14:textId="10FCCBD7" w:rsidR="00BB1167" w:rsidRPr="006B77F1" w:rsidRDefault="00556328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</w:t>
            </w:r>
          </w:p>
          <w:p w14:paraId="17AD65F3" w14:textId="40FC73F4" w:rsidR="00BB1167" w:rsidRDefault="00BB1167" w:rsidP="00BB116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NOVIEMBRE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722CDF4F" w14:textId="7029CB02" w:rsidR="00BB1167" w:rsidRDefault="00BB1167" w:rsidP="00BB1167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E7FD734" w14:textId="58943942" w:rsidR="00BB1167" w:rsidRPr="001E652D" w:rsidRDefault="00BB1167" w:rsidP="00BB1167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labora reporte final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76EB4250" w14:textId="77777777" w:rsidR="00126D9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96FC952" w14:textId="3A5BFC96" w:rsidR="00BB1167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AA5495" w:rsidRPr="006B77F1" w14:paraId="5B288B9E" w14:textId="77777777" w:rsidTr="003E4CFC">
        <w:trPr>
          <w:trHeight w:val="76"/>
        </w:trPr>
        <w:tc>
          <w:tcPr>
            <w:tcW w:w="821" w:type="dxa"/>
            <w:shd w:val="clear" w:color="auto" w:fill="auto"/>
            <w:vAlign w:val="center"/>
          </w:tcPr>
          <w:p w14:paraId="04271EBC" w14:textId="60E95675" w:rsidR="00AA5495" w:rsidRDefault="00AA5495" w:rsidP="000257A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 w:rsidR="00227F15"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6B6A418F" w14:textId="77777777" w:rsidR="0036755E" w:rsidRDefault="0036755E" w:rsidP="000257A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6</w:t>
            </w:r>
          </w:p>
          <w:p w14:paraId="6BD2BB0E" w14:textId="66620D8C" w:rsidR="00AA5495" w:rsidRDefault="00AA5495" w:rsidP="000257A6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DICIEMBRE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0E5F0119" w14:textId="1E8D8DA6" w:rsidR="00AA5495" w:rsidRDefault="00AA5495" w:rsidP="000257A6">
            <w:pPr>
              <w:spacing w:line="276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ierre de diplomado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6DB9DD0B" w14:textId="378D711C" w:rsidR="00AA5495" w:rsidRPr="001E652D" w:rsidRDefault="00AA5495" w:rsidP="000257A6">
            <w:pPr>
              <w:jc w:val="center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ntrega de certificados de aprobación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5F5D457" w14:textId="77777777" w:rsidR="00126D91" w:rsidRDefault="00126D91" w:rsidP="00126D91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E61DB59" w14:textId="72E0033D" w:rsidR="00AA5495" w:rsidRPr="006B77F1" w:rsidRDefault="00126D91" w:rsidP="00126D91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</w:tbl>
    <w:p w14:paraId="3388BEA2" w14:textId="2E38EBDF" w:rsidR="003D586A" w:rsidRPr="00B62E72" w:rsidRDefault="003D586A" w:rsidP="007C0210">
      <w:pPr>
        <w:rPr>
          <w:rFonts w:ascii="Calibri" w:hAnsi="Calibri" w:cs="Calibri"/>
        </w:rPr>
      </w:pPr>
    </w:p>
    <w:sectPr w:rsidR="003D586A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2105B"/>
    <w:rsid w:val="000257A6"/>
    <w:rsid w:val="00035C73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311C"/>
    <w:rsid w:val="001B2629"/>
    <w:rsid w:val="001B370D"/>
    <w:rsid w:val="001B3875"/>
    <w:rsid w:val="001C1C84"/>
    <w:rsid w:val="001D2A6A"/>
    <w:rsid w:val="001D7DA5"/>
    <w:rsid w:val="001E1DED"/>
    <w:rsid w:val="001E5958"/>
    <w:rsid w:val="001E652D"/>
    <w:rsid w:val="0022039C"/>
    <w:rsid w:val="00220EF9"/>
    <w:rsid w:val="002212E3"/>
    <w:rsid w:val="00222099"/>
    <w:rsid w:val="00227F15"/>
    <w:rsid w:val="002331BF"/>
    <w:rsid w:val="00234C58"/>
    <w:rsid w:val="00246E04"/>
    <w:rsid w:val="00251E4C"/>
    <w:rsid w:val="002561F1"/>
    <w:rsid w:val="002A2259"/>
    <w:rsid w:val="002A3078"/>
    <w:rsid w:val="002A4159"/>
    <w:rsid w:val="002C27E0"/>
    <w:rsid w:val="002E5664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755E"/>
    <w:rsid w:val="003B2E45"/>
    <w:rsid w:val="003B604B"/>
    <w:rsid w:val="003C3112"/>
    <w:rsid w:val="003C62D0"/>
    <w:rsid w:val="003D586A"/>
    <w:rsid w:val="003D678D"/>
    <w:rsid w:val="003E4CFC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6459"/>
    <w:rsid w:val="004402AD"/>
    <w:rsid w:val="0044792D"/>
    <w:rsid w:val="00450E67"/>
    <w:rsid w:val="00456BB4"/>
    <w:rsid w:val="004575B1"/>
    <w:rsid w:val="00464CBC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81AC9"/>
    <w:rsid w:val="005D2A49"/>
    <w:rsid w:val="005D42B5"/>
    <w:rsid w:val="005D5EF4"/>
    <w:rsid w:val="005D6C12"/>
    <w:rsid w:val="005E5659"/>
    <w:rsid w:val="005E7B1C"/>
    <w:rsid w:val="005F248E"/>
    <w:rsid w:val="006015D9"/>
    <w:rsid w:val="00605378"/>
    <w:rsid w:val="00610D89"/>
    <w:rsid w:val="00623ACC"/>
    <w:rsid w:val="00623C16"/>
    <w:rsid w:val="00632664"/>
    <w:rsid w:val="00633C93"/>
    <w:rsid w:val="00652307"/>
    <w:rsid w:val="006663B1"/>
    <w:rsid w:val="00667E19"/>
    <w:rsid w:val="006733C7"/>
    <w:rsid w:val="00680F71"/>
    <w:rsid w:val="00683339"/>
    <w:rsid w:val="006849EC"/>
    <w:rsid w:val="00685C4D"/>
    <w:rsid w:val="00686C2D"/>
    <w:rsid w:val="00696921"/>
    <w:rsid w:val="006B4F55"/>
    <w:rsid w:val="006B77F1"/>
    <w:rsid w:val="006C1D19"/>
    <w:rsid w:val="006D0457"/>
    <w:rsid w:val="006D3D55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A1DB7"/>
    <w:rsid w:val="008A34FE"/>
    <w:rsid w:val="008A7F91"/>
    <w:rsid w:val="008B7B76"/>
    <w:rsid w:val="008C0520"/>
    <w:rsid w:val="008D0278"/>
    <w:rsid w:val="008D56A2"/>
    <w:rsid w:val="008D75C6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A113E7"/>
    <w:rsid w:val="00A22E61"/>
    <w:rsid w:val="00A34D54"/>
    <w:rsid w:val="00A5261D"/>
    <w:rsid w:val="00A743E8"/>
    <w:rsid w:val="00A758E2"/>
    <w:rsid w:val="00A84737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15AD8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B1C60"/>
    <w:rsid w:val="00CC4AFB"/>
    <w:rsid w:val="00CD6A7F"/>
    <w:rsid w:val="00CE3808"/>
    <w:rsid w:val="00CE492C"/>
    <w:rsid w:val="00CF273C"/>
    <w:rsid w:val="00CF6C36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A3D68"/>
    <w:rsid w:val="00EB14F5"/>
    <w:rsid w:val="00EC14D2"/>
    <w:rsid w:val="00EC211F"/>
    <w:rsid w:val="00ED6A31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4BA9"/>
    <w:rsid w:val="00F56ECE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571510D9-A513-8F4C-BF97-6039AAA4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44A7D6-B370-F544-9C41-FA668C2E3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769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31</cp:revision>
  <cp:lastPrinted>2015-03-25T16:23:00Z</cp:lastPrinted>
  <dcterms:created xsi:type="dcterms:W3CDTF">2021-08-08T19:05:00Z</dcterms:created>
  <dcterms:modified xsi:type="dcterms:W3CDTF">2021-09-30T13:47:00Z</dcterms:modified>
</cp:coreProperties>
</file>